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Rural Land Company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942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rlc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66F32BE" w:rsidR="00661C78" w:rsidRDefault="00332766">
      <w:r>
        <w:rPr>
          <w:noProof/>
        </w:rPr>
        <w:drawing>
          <wp:inline distT="0" distB="0" distL="0" distR="0" wp14:anchorId="1B0493C8" wp14:editId="178362B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32766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